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3909A576" w:rsidR="00096EE5" w:rsidRPr="00096EE5" w:rsidRDefault="0002239D" w:rsidP="00096EE5">
      <w:pPr>
        <w:pStyle w:val="1"/>
        <w:jc w:val="center"/>
      </w:pPr>
      <w:r>
        <w:t xml:space="preserve">JS Advanced </w:t>
      </w:r>
      <w:r w:rsidR="009E4E40">
        <w:t xml:space="preserve">Regular </w:t>
      </w:r>
      <w:r w:rsidR="00096EE5">
        <w:t>Exam</w:t>
      </w:r>
      <w:r w:rsidR="00C23026">
        <w:t xml:space="preserve"> – 19 Feb 2022</w:t>
      </w:r>
    </w:p>
    <w:p w14:paraId="3BACF337" w14:textId="56306324" w:rsidR="00482FC0" w:rsidRDefault="00096EE5" w:rsidP="00096EE5">
      <w:pPr>
        <w:pStyle w:val="1"/>
      </w:pPr>
      <w:r>
        <w:t>Problem</w:t>
      </w:r>
      <w:r w:rsidR="00702586">
        <w:t xml:space="preserve"> 1. </w:t>
      </w:r>
      <w:r w:rsidR="009E4E40">
        <w:t>Work Process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5903BA0" w14:textId="0222301E" w:rsidR="00064123" w:rsidRDefault="00C46054" w:rsidP="00064123">
      <w:pPr>
        <w:pStyle w:val="a3"/>
        <w:numPr>
          <w:ilvl w:val="0"/>
          <w:numId w:val="15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794C3BB1" w14:textId="77777777" w:rsidR="00064123" w:rsidRDefault="00064123" w:rsidP="00064123">
      <w:pPr>
        <w:pStyle w:val="a3"/>
        <w:numPr>
          <w:ilvl w:val="0"/>
          <w:numId w:val="15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DB4C398" w14:textId="4AD38E03" w:rsidR="00064123" w:rsidRPr="00064123" w:rsidRDefault="00064123" w:rsidP="00064123">
      <w:pPr>
        <w:pStyle w:val="a3"/>
        <w:numPr>
          <w:ilvl w:val="0"/>
          <w:numId w:val="15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460E6F83" w14:textId="26A1C05D" w:rsidR="00047FCD" w:rsidRPr="002028FF" w:rsidRDefault="00D36428" w:rsidP="00A20808">
      <w:r>
        <w:rPr>
          <w:noProof/>
        </w:rPr>
        <w:drawing>
          <wp:inline distT="0" distB="0" distL="0" distR="0" wp14:anchorId="265D8235" wp14:editId="08E3808A">
            <wp:extent cx="6645910" cy="3064510"/>
            <wp:effectExtent l="0" t="0" r="2540" b="25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0EED5662" w14:textId="7DB7198F" w:rsidR="00530B54" w:rsidRPr="006F291C" w:rsidRDefault="00A84B61" w:rsidP="00530B54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="00C70F1D">
        <w:rPr>
          <w:b/>
          <w:lang w:val="en-US"/>
        </w:rPr>
        <w:t>Work Process</w:t>
      </w:r>
      <w:r w:rsidR="00E027FC" w:rsidRPr="00482FC0"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7938DAF5" w14:textId="1D799F2C" w:rsidR="003C0C5F" w:rsidRPr="006F291C" w:rsidRDefault="00A84B61" w:rsidP="006F291C">
      <w:pPr>
        <w:pStyle w:val="1"/>
        <w:numPr>
          <w:ilvl w:val="0"/>
          <w:numId w:val="13"/>
        </w:numPr>
        <w:rPr>
          <w:rFonts w:eastAsia="Times New Roman"/>
          <w:bCs/>
          <w:sz w:val="36"/>
          <w:szCs w:val="36"/>
        </w:rPr>
      </w:pPr>
      <w:r w:rsidRPr="006F291C">
        <w:rPr>
          <w:rFonts w:eastAsia="Times New Roman"/>
          <w:sz w:val="36"/>
          <w:szCs w:val="36"/>
        </w:rPr>
        <w:lastRenderedPageBreak/>
        <w:t xml:space="preserve">Getting the information </w:t>
      </w:r>
      <w:r w:rsidR="00D90950" w:rsidRPr="006F291C">
        <w:rPr>
          <w:rFonts w:eastAsia="Times New Roman"/>
          <w:sz w:val="36"/>
          <w:szCs w:val="36"/>
        </w:rPr>
        <w:t xml:space="preserve">from the </w:t>
      </w:r>
      <w:r w:rsidR="003C0C5F" w:rsidRPr="006F291C">
        <w:rPr>
          <w:rFonts w:eastAsia="Times New Roman"/>
          <w:sz w:val="36"/>
          <w:szCs w:val="36"/>
        </w:rPr>
        <w:t>hire</w:t>
      </w:r>
      <w:r w:rsidR="006F291C" w:rsidRPr="006F291C">
        <w:rPr>
          <w:rFonts w:eastAsia="Times New Roman"/>
          <w:sz w:val="36"/>
          <w:szCs w:val="36"/>
        </w:rPr>
        <w:t>d</w:t>
      </w:r>
      <w:r w:rsidR="00D90950" w:rsidRPr="006F291C">
        <w:rPr>
          <w:rFonts w:eastAsia="Times New Roman"/>
          <w:sz w:val="36"/>
          <w:szCs w:val="36"/>
        </w:rPr>
        <w:t xml:space="preserve"> form</w:t>
      </w:r>
    </w:p>
    <w:p w14:paraId="533EDF3F" w14:textId="39468DBF" w:rsidR="007F1334" w:rsidRPr="00F51330" w:rsidRDefault="00D36428" w:rsidP="00F51330">
      <w:pPr>
        <w:shd w:val="clear" w:color="auto" w:fill="FFFFFF"/>
        <w:spacing w:line="285" w:lineRule="atLeast"/>
        <w:jc w:val="center"/>
        <w:rPr>
          <w:rFonts w:cstheme="minorHAnsi"/>
          <w:lang w:val="en"/>
        </w:rPr>
      </w:pPr>
      <w:r>
        <w:rPr>
          <w:noProof/>
        </w:rPr>
        <w:drawing>
          <wp:inline distT="0" distB="0" distL="0" distR="0" wp14:anchorId="0DAB488F" wp14:editId="00DAFE0D">
            <wp:extent cx="6645910" cy="3071495"/>
            <wp:effectExtent l="0" t="0" r="254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E7AFD" w14:textId="38F017C8" w:rsidR="006F291C" w:rsidRPr="007F1334" w:rsidRDefault="006F291C" w:rsidP="00F51330">
      <w:pPr>
        <w:pStyle w:val="a3"/>
        <w:numPr>
          <w:ilvl w:val="0"/>
          <w:numId w:val="14"/>
        </w:numPr>
        <w:spacing w:before="240" w:after="240"/>
        <w:ind w:left="714" w:hanging="357"/>
        <w:contextualSpacing w:val="0"/>
        <w:rPr>
          <w:rStyle w:val="jlqj4b"/>
        </w:rPr>
      </w:pPr>
      <w:r w:rsidRPr="007F1334">
        <w:rPr>
          <w:rFonts w:ascii="Calibri" w:eastAsia="Calibri" w:hAnsi="Calibri" w:cs="Times New Roman"/>
          <w:b/>
        </w:rPr>
        <w:t>All field</w:t>
      </w:r>
      <w:r w:rsidR="00935540">
        <w:rPr>
          <w:rFonts w:ascii="Calibri" w:eastAsia="Calibri" w:hAnsi="Calibri" w:cs="Times New Roman"/>
          <w:b/>
        </w:rPr>
        <w:t>s</w:t>
      </w:r>
      <w:r w:rsidRPr="007F1334">
        <w:rPr>
          <w:rFonts w:ascii="Calibri" w:eastAsia="Calibri" w:hAnsi="Calibri" w:cs="Times New Roman"/>
        </w:rPr>
        <w:t xml:space="preserve"> are </w:t>
      </w:r>
      <w:r w:rsidRPr="007F1334">
        <w:rPr>
          <w:rFonts w:ascii="Calibri" w:eastAsia="Calibri" w:hAnsi="Calibri" w:cs="Times New Roman"/>
          <w:b/>
        </w:rPr>
        <w:t>non</w:t>
      </w:r>
      <w:r w:rsidRPr="007F1334">
        <w:rPr>
          <w:rFonts w:ascii="Calibri" w:eastAsia="Calibri" w:hAnsi="Calibri" w:cs="Times New Roman"/>
        </w:rPr>
        <w:t>-</w:t>
      </w:r>
      <w:r w:rsidRPr="007F1334">
        <w:rPr>
          <w:rFonts w:ascii="Calibri" w:eastAsia="Calibri" w:hAnsi="Calibri" w:cs="Times New Roman"/>
          <w:b/>
        </w:rPr>
        <w:t>empty</w:t>
      </w:r>
      <w:r w:rsidRPr="007F1334">
        <w:rPr>
          <w:rFonts w:ascii="Calibri" w:eastAsia="Calibri" w:hAnsi="Calibri" w:cs="Times New Roman"/>
        </w:rPr>
        <w:t xml:space="preserve"> </w:t>
      </w:r>
      <w:r w:rsidRPr="007F1334">
        <w:rPr>
          <w:rFonts w:ascii="Calibri" w:eastAsia="Calibri" w:hAnsi="Calibri" w:cs="Times New Roman"/>
          <w:b/>
        </w:rPr>
        <w:t>strings</w:t>
      </w:r>
      <w:r w:rsidRPr="007F1334">
        <w:rPr>
          <w:rFonts w:ascii="Calibri" w:eastAsia="Calibri" w:hAnsi="Calibri" w:cs="Times New Roman"/>
        </w:rPr>
        <w:t>.</w:t>
      </w:r>
      <w:r w:rsidRPr="005C45C8">
        <w:t xml:space="preserve"> </w:t>
      </w:r>
      <w:r w:rsidRPr="007F1334">
        <w:rPr>
          <w:rFonts w:ascii="Calibri" w:eastAsia="Calibri" w:hAnsi="Calibri" w:cs="Times New Roman"/>
        </w:rPr>
        <w:t>If any of them are empty, the program should not do anything.</w:t>
      </w:r>
    </w:p>
    <w:p w14:paraId="6993ACA8" w14:textId="77777777" w:rsidR="001C1EF5" w:rsidRDefault="00D90950" w:rsidP="00F51330">
      <w:pPr>
        <w:pStyle w:val="a3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lang w:val="en"/>
        </w:rPr>
      </w:pPr>
      <w:r w:rsidRPr="008A0B9B">
        <w:rPr>
          <w:rStyle w:val="jlqj4b"/>
          <w:rFonts w:cstheme="minorHAnsi"/>
          <w:lang w:val="en"/>
        </w:rPr>
        <w:t xml:space="preserve">When you click the </w:t>
      </w:r>
      <w:r w:rsidRPr="008A0B9B">
        <w:rPr>
          <w:rStyle w:val="jlqj4b"/>
          <w:rFonts w:cstheme="minorHAnsi"/>
          <w:b/>
          <w:lang w:val="en"/>
        </w:rPr>
        <w:t>[</w:t>
      </w:r>
      <w:r w:rsidRPr="008A0B9B">
        <w:rPr>
          <w:b/>
          <w:bCs/>
          <w:noProof/>
        </w:rPr>
        <w:t>"</w:t>
      </w:r>
      <w:r w:rsidR="003C0C5F">
        <w:rPr>
          <w:rStyle w:val="CodeChar"/>
          <w:rFonts w:asciiTheme="minorHAnsi" w:hAnsiTheme="minorHAnsi" w:cstheme="minorHAnsi"/>
        </w:rPr>
        <w:t>Hire Worker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8A0B9B">
        <w:rPr>
          <w:rStyle w:val="jlqj4b"/>
          <w:rFonts w:cstheme="minorHAnsi"/>
          <w:lang w:val="en"/>
        </w:rPr>
        <w:t xml:space="preserve">button, the information from the input fields must be added </w:t>
      </w:r>
      <w:r w:rsidR="003E098C" w:rsidRPr="008A0B9B">
        <w:rPr>
          <w:rStyle w:val="jlqj4b"/>
          <w:rFonts w:cstheme="minorHAnsi"/>
        </w:rPr>
        <w:t xml:space="preserve">to </w:t>
      </w:r>
      <w:r w:rsidRPr="008A0B9B">
        <w:rPr>
          <w:rStyle w:val="jlqj4b"/>
          <w:rFonts w:cstheme="minorHAnsi"/>
          <w:lang w:val="en"/>
        </w:rPr>
        <w:t xml:space="preserve">the </w:t>
      </w:r>
      <w:r w:rsidR="003C0C5F">
        <w:rPr>
          <w:rStyle w:val="jlqj4b"/>
          <w:rFonts w:cstheme="minorHAnsi"/>
          <w:b/>
        </w:rPr>
        <w:t>table</w:t>
      </w:r>
      <w:r w:rsidR="006F291C">
        <w:rPr>
          <w:rStyle w:val="jlqj4b"/>
          <w:rFonts w:cstheme="minorHAnsi"/>
        </w:rPr>
        <w:t xml:space="preserve"> </w:t>
      </w:r>
      <w:r w:rsidRPr="008A0B9B">
        <w:rPr>
          <w:rStyle w:val="jlqj4b"/>
          <w:rFonts w:cstheme="minorHAnsi"/>
        </w:rPr>
        <w:t xml:space="preserve">and </w:t>
      </w:r>
      <w:r w:rsidRPr="000A2FDE">
        <w:rPr>
          <w:rStyle w:val="jlqj4b"/>
          <w:rFonts w:cstheme="minorHAnsi"/>
          <w:b/>
        </w:rPr>
        <w:t>then clear input fields</w:t>
      </w:r>
      <w:r w:rsidRPr="008A0B9B">
        <w:rPr>
          <w:rStyle w:val="jlqj4b"/>
          <w:rFonts w:cstheme="minorHAnsi"/>
        </w:rPr>
        <w:t>.</w:t>
      </w:r>
      <w:r w:rsidRPr="008A0B9B">
        <w:rPr>
          <w:rStyle w:val="jlqj4b"/>
          <w:rFonts w:cstheme="minorHAnsi"/>
          <w:lang w:val="en"/>
        </w:rPr>
        <w:t xml:space="preserve"> </w:t>
      </w:r>
    </w:p>
    <w:p w14:paraId="76AE153D" w14:textId="523534DC" w:rsidR="00C3545A" w:rsidRPr="00A36B12" w:rsidRDefault="001C1EF5" w:rsidP="00A36B12">
      <w:pPr>
        <w:pStyle w:val="a3"/>
        <w:numPr>
          <w:ilvl w:val="0"/>
          <w:numId w:val="11"/>
        </w:numPr>
        <w:shd w:val="clear" w:color="auto" w:fill="FFFFFF"/>
        <w:spacing w:before="240" w:after="240" w:line="285" w:lineRule="atLeast"/>
        <w:ind w:left="714" w:hanging="357"/>
        <w:contextualSpacing w:val="0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lang w:val="en"/>
        </w:rPr>
        <w:t xml:space="preserve">Each input must be saved in </w:t>
      </w:r>
      <w:r w:rsidRPr="001C1EF5">
        <w:rPr>
          <w:rStyle w:val="jlqj4b"/>
          <w:rFonts w:ascii="Consolas" w:hAnsi="Consolas" w:cstheme="minorHAnsi"/>
          <w:b/>
          <w:bCs/>
          <w:lang w:val="en"/>
        </w:rPr>
        <w:t>td</w:t>
      </w:r>
      <w:r>
        <w:rPr>
          <w:rStyle w:val="jlqj4b"/>
          <w:rFonts w:cstheme="minorHAnsi"/>
          <w:lang w:val="en"/>
        </w:rPr>
        <w:t xml:space="preserve"> tag and the end must be added buttons – </w:t>
      </w:r>
      <w:r w:rsidRPr="001C1EF5">
        <w:rPr>
          <w:rStyle w:val="jlqj4b"/>
          <w:rFonts w:ascii="Consolas" w:hAnsi="Consolas" w:cstheme="minorHAnsi"/>
          <w:b/>
          <w:bCs/>
          <w:lang w:val="en"/>
        </w:rPr>
        <w:t>Fired</w:t>
      </w:r>
      <w:r>
        <w:rPr>
          <w:rStyle w:val="jlqj4b"/>
          <w:rFonts w:cstheme="minorHAnsi"/>
          <w:lang w:val="en"/>
        </w:rPr>
        <w:t xml:space="preserve"> and </w:t>
      </w:r>
      <w:r w:rsidRPr="001C1EF5">
        <w:rPr>
          <w:rStyle w:val="jlqj4b"/>
          <w:rFonts w:ascii="Consolas" w:hAnsi="Consolas" w:cstheme="minorHAnsi"/>
          <w:b/>
          <w:bCs/>
          <w:lang w:val="en"/>
        </w:rPr>
        <w:t>Edit</w:t>
      </w:r>
      <w:r w:rsidRPr="00A36B12">
        <w:rPr>
          <w:rStyle w:val="jlqj4b"/>
          <w:rFonts w:cstheme="minorHAnsi"/>
          <w:b/>
          <w:bCs/>
          <w:lang w:val="en"/>
        </w:rPr>
        <w:t>.</w:t>
      </w:r>
      <w:r w:rsidR="00A36B12" w:rsidRPr="00A36B12">
        <w:rPr>
          <w:rStyle w:val="jlqj4b"/>
          <w:rFonts w:cstheme="minorHAnsi"/>
          <w:b/>
          <w:bCs/>
          <w:lang w:val="en"/>
        </w:rPr>
        <w:t xml:space="preserve"> </w:t>
      </w:r>
      <w:r w:rsidRPr="00A36B12">
        <w:rPr>
          <w:rStyle w:val="jlqj4b"/>
          <w:rFonts w:cstheme="minorHAnsi"/>
          <w:lang w:val="en"/>
        </w:rPr>
        <w:t xml:space="preserve">Look </w:t>
      </w:r>
      <w:r w:rsidR="00935540">
        <w:rPr>
          <w:rStyle w:val="jlqj4b"/>
          <w:rFonts w:cstheme="minorHAnsi"/>
          <w:lang w:val="en"/>
        </w:rPr>
        <w:t>at</w:t>
      </w:r>
      <w:r w:rsidRPr="00A36B12">
        <w:rPr>
          <w:rStyle w:val="jlqj4b"/>
          <w:rFonts w:cstheme="minorHAnsi"/>
          <w:lang w:val="en"/>
        </w:rPr>
        <w:t xml:space="preserve"> the example below.</w:t>
      </w:r>
    </w:p>
    <w:p w14:paraId="509258B7" w14:textId="412FC787" w:rsidR="003246FD" w:rsidRPr="00F51330" w:rsidRDefault="00A514FE" w:rsidP="00F51330">
      <w:pPr>
        <w:pStyle w:val="a5"/>
        <w:numPr>
          <w:ilvl w:val="0"/>
          <w:numId w:val="1"/>
        </w:numPr>
        <w:spacing w:before="240" w:after="240"/>
        <w:ind w:left="714" w:hanging="357"/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2EDDD01C" w14:textId="39070C50" w:rsidR="00AB2781" w:rsidRPr="00A1679E" w:rsidRDefault="00D36428" w:rsidP="00A1679E">
      <w:pPr>
        <w:jc w:val="center"/>
        <w:rPr>
          <w:rStyle w:val="jlqj4b"/>
          <w:rFonts w:cstheme="minorHAnsi"/>
          <w:color w:val="00000A"/>
          <w:lang w:val="en"/>
        </w:rPr>
      </w:pPr>
      <w:r>
        <w:rPr>
          <w:noProof/>
        </w:rPr>
        <w:drawing>
          <wp:inline distT="0" distB="0" distL="0" distR="0" wp14:anchorId="5E702C28" wp14:editId="023D1715">
            <wp:extent cx="6645910" cy="2533015"/>
            <wp:effectExtent l="0" t="0" r="2540" b="63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B3A54" w14:textId="18EB1CE9" w:rsidR="00A1679E" w:rsidRPr="00A1679E" w:rsidRDefault="00D36428" w:rsidP="00A1679E">
      <w:pPr>
        <w:jc w:val="center"/>
        <w:rPr>
          <w:rStyle w:val="jlqj4b"/>
          <w:rFonts w:cstheme="minorHAnsi"/>
          <w:lang w:val="en"/>
        </w:rPr>
      </w:pPr>
      <w:r>
        <w:rPr>
          <w:noProof/>
        </w:rPr>
        <w:lastRenderedPageBreak/>
        <w:drawing>
          <wp:inline distT="0" distB="0" distL="0" distR="0" wp14:anchorId="0EC0D18B" wp14:editId="089F148A">
            <wp:extent cx="6645910" cy="3064510"/>
            <wp:effectExtent l="0" t="0" r="2540" b="254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7B1FF" w14:textId="5E39CA24" w:rsidR="00CF3C12" w:rsidRPr="00C40BE3" w:rsidRDefault="001077D1" w:rsidP="00F51330">
      <w:pPr>
        <w:pStyle w:val="a3"/>
        <w:numPr>
          <w:ilvl w:val="0"/>
          <w:numId w:val="10"/>
        </w:numPr>
        <w:spacing w:before="240" w:after="240"/>
        <w:ind w:left="1077" w:hanging="357"/>
        <w:contextualSpacing w:val="0"/>
        <w:rPr>
          <w:rStyle w:val="jlqj4b"/>
          <w:rFonts w:cstheme="minorHAnsi"/>
          <w:lang w:val="en"/>
        </w:rPr>
      </w:pPr>
      <w:r w:rsidRPr="003E098C">
        <w:rPr>
          <w:rStyle w:val="jlqj4b"/>
          <w:rFonts w:cstheme="minorHAnsi"/>
          <w:lang w:val="en"/>
        </w:rPr>
        <w:t xml:space="preserve">When </w:t>
      </w:r>
      <w:r w:rsidR="00F60F35" w:rsidRPr="003E098C">
        <w:rPr>
          <w:rStyle w:val="jlqj4b"/>
          <w:rFonts w:cstheme="minorHAnsi"/>
          <w:lang w:val="en"/>
        </w:rPr>
        <w:t xml:space="preserve">the </w:t>
      </w:r>
      <w:r w:rsidR="00A36B12" w:rsidRPr="00A36B12">
        <w:rPr>
          <w:rStyle w:val="jlqj4b"/>
          <w:rFonts w:cstheme="minorHAnsi"/>
          <w:bCs/>
          <w:lang w:val="en"/>
        </w:rPr>
        <w:t xml:space="preserve">record is </w:t>
      </w:r>
      <w:r w:rsidR="00A36B12">
        <w:rPr>
          <w:rStyle w:val="jlqj4b"/>
          <w:rFonts w:cstheme="minorHAnsi"/>
          <w:bCs/>
          <w:lang w:val="en"/>
        </w:rPr>
        <w:t>saved</w:t>
      </w:r>
      <w:r w:rsidR="00A36B12">
        <w:rPr>
          <w:rStyle w:val="jlqj4b"/>
          <w:rFonts w:cstheme="minorHAnsi"/>
          <w:b/>
          <w:lang w:val="en"/>
        </w:rPr>
        <w:t xml:space="preserve"> </w:t>
      </w:r>
      <w:r w:rsidR="00A1679E">
        <w:rPr>
          <w:rStyle w:val="jlqj4b"/>
          <w:lang w:val="en"/>
        </w:rPr>
        <w:t xml:space="preserve">the </w:t>
      </w:r>
      <w:r w:rsidR="00A1679E" w:rsidRPr="00A36B12">
        <w:rPr>
          <w:rStyle w:val="jlqj4b"/>
          <w:b/>
          <w:bCs/>
          <w:lang w:val="en"/>
        </w:rPr>
        <w:t>salary</w:t>
      </w:r>
      <w:r w:rsidR="00A1679E">
        <w:rPr>
          <w:rStyle w:val="jlqj4b"/>
          <w:lang w:val="en"/>
        </w:rPr>
        <w:t xml:space="preserve"> must be </w:t>
      </w:r>
      <w:r w:rsidR="00A1679E" w:rsidRPr="00A36B12">
        <w:rPr>
          <w:rStyle w:val="jlqj4b"/>
          <w:b/>
          <w:bCs/>
          <w:lang w:val="en"/>
        </w:rPr>
        <w:t>added</w:t>
      </w:r>
      <w:r w:rsidR="00A1679E">
        <w:rPr>
          <w:rStyle w:val="jlqj4b"/>
          <w:lang w:val="en"/>
        </w:rPr>
        <w:t xml:space="preserve"> to the </w:t>
      </w:r>
      <w:r w:rsidR="00C40BE3" w:rsidRPr="00A36B12">
        <w:rPr>
          <w:rStyle w:val="jlqj4b"/>
          <w:b/>
          <w:bCs/>
          <w:lang w:val="en"/>
        </w:rPr>
        <w:t>budget</w:t>
      </w:r>
      <w:r w:rsidR="00C40BE3">
        <w:rPr>
          <w:rStyle w:val="jlqj4b"/>
          <w:lang w:val="en"/>
        </w:rPr>
        <w:t xml:space="preserve"> message. The sum </w:t>
      </w:r>
      <w:r w:rsidR="00A36B12">
        <w:rPr>
          <w:rStyle w:val="jlqj4b"/>
          <w:lang w:val="en"/>
        </w:rPr>
        <w:t>should</w:t>
      </w:r>
      <w:r w:rsidR="00C40BE3">
        <w:rPr>
          <w:rStyle w:val="jlqj4b"/>
          <w:lang w:val="en"/>
        </w:rPr>
        <w:t xml:space="preserve"> be rounded to </w:t>
      </w:r>
      <w:r w:rsidR="00935540">
        <w:rPr>
          <w:rStyle w:val="jlqj4b"/>
          <w:lang w:val="en"/>
        </w:rPr>
        <w:t xml:space="preserve">the </w:t>
      </w:r>
      <w:r w:rsidR="00C40BE3">
        <w:rPr>
          <w:rStyle w:val="jlqj4b"/>
          <w:lang w:val="en"/>
        </w:rPr>
        <w:t>second decimal number:</w:t>
      </w:r>
    </w:p>
    <w:p w14:paraId="5CC63F3E" w14:textId="227F8A55" w:rsidR="00C40BE3" w:rsidRDefault="00D36428" w:rsidP="00C40BE3">
      <w:pPr>
        <w:pStyle w:val="a3"/>
        <w:ind w:left="1080"/>
        <w:jc w:val="center"/>
        <w:rPr>
          <w:rFonts w:cstheme="minorHAnsi"/>
          <w:lang w:val="en"/>
        </w:rPr>
      </w:pPr>
      <w:r>
        <w:rPr>
          <w:noProof/>
        </w:rPr>
        <w:drawing>
          <wp:inline distT="0" distB="0" distL="0" distR="0" wp14:anchorId="11EAA996" wp14:editId="021771D0">
            <wp:extent cx="4451819" cy="1129179"/>
            <wp:effectExtent l="0" t="0" r="635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76491" cy="1135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A2F20" w14:textId="75F0FCD5" w:rsidR="00FA63F1" w:rsidRDefault="00D36428" w:rsidP="00FA63F1">
      <w:pPr>
        <w:jc w:val="center"/>
        <w:rPr>
          <w:rFonts w:cstheme="minorHAnsi"/>
          <w:lang w:val="en"/>
        </w:rPr>
      </w:pPr>
      <w:r>
        <w:rPr>
          <w:noProof/>
        </w:rPr>
        <w:drawing>
          <wp:inline distT="0" distB="0" distL="0" distR="0" wp14:anchorId="1B920B49" wp14:editId="67F3B6E0">
            <wp:extent cx="6645910" cy="3060700"/>
            <wp:effectExtent l="0" t="0" r="2540" b="635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08166" w14:textId="2F10F003" w:rsidR="00C00924" w:rsidRDefault="00C00924" w:rsidP="00FA63F1">
      <w:pPr>
        <w:jc w:val="center"/>
        <w:rPr>
          <w:rFonts w:cstheme="minorHAnsi"/>
          <w:lang w:val="en"/>
        </w:rPr>
      </w:pPr>
    </w:p>
    <w:p w14:paraId="37D46148" w14:textId="69A4D7DA" w:rsidR="00C00924" w:rsidRDefault="00C00924" w:rsidP="00FA63F1">
      <w:pPr>
        <w:jc w:val="center"/>
        <w:rPr>
          <w:rFonts w:cstheme="minorHAnsi"/>
          <w:lang w:val="en"/>
        </w:rPr>
      </w:pPr>
    </w:p>
    <w:p w14:paraId="73F9B815" w14:textId="4E18016D" w:rsidR="00C00924" w:rsidRDefault="00C00924" w:rsidP="00FA63F1">
      <w:pPr>
        <w:jc w:val="center"/>
        <w:rPr>
          <w:rFonts w:cstheme="minorHAnsi"/>
          <w:lang w:val="en"/>
        </w:rPr>
      </w:pPr>
    </w:p>
    <w:p w14:paraId="09FB9FEC" w14:textId="5A180C62" w:rsidR="00C00924" w:rsidRPr="00FA63F1" w:rsidRDefault="00C00924" w:rsidP="00FA63F1">
      <w:pPr>
        <w:jc w:val="center"/>
        <w:rPr>
          <w:rFonts w:cstheme="minorHAnsi"/>
          <w:lang w:val="en"/>
        </w:rPr>
      </w:pPr>
    </w:p>
    <w:p w14:paraId="01BF67AD" w14:textId="6BBC9DB8" w:rsidR="006F291C" w:rsidRDefault="006F291C" w:rsidP="006F291C">
      <w:pPr>
        <w:pStyle w:val="1"/>
        <w:numPr>
          <w:ilvl w:val="0"/>
          <w:numId w:val="13"/>
        </w:numPr>
        <w:rPr>
          <w:sz w:val="36"/>
          <w:szCs w:val="28"/>
        </w:rPr>
      </w:pPr>
      <w:r w:rsidRPr="006F291C">
        <w:rPr>
          <w:sz w:val="36"/>
          <w:szCs w:val="28"/>
        </w:rPr>
        <w:lastRenderedPageBreak/>
        <w:t>Edit information for workers</w:t>
      </w:r>
    </w:p>
    <w:p w14:paraId="09A70A66" w14:textId="77777777" w:rsidR="003843F4" w:rsidRDefault="00FA63F1" w:rsidP="00F51330">
      <w:pPr>
        <w:pStyle w:val="a3"/>
        <w:numPr>
          <w:ilvl w:val="0"/>
          <w:numId w:val="12"/>
        </w:numPr>
        <w:spacing w:before="240" w:after="240"/>
        <w:contextualSpacing w:val="0"/>
      </w:pPr>
      <w:r>
        <w:t xml:space="preserve">When the </w:t>
      </w:r>
      <w:r w:rsidRPr="00FA63F1">
        <w:rPr>
          <w:b/>
          <w:bCs/>
        </w:rPr>
        <w:t>["Edit"]</w:t>
      </w:r>
      <w:r>
        <w:t xml:space="preserve"> button is clicked, the information from the table must be sen</w:t>
      </w:r>
      <w:r w:rsidR="00935540">
        <w:t>t</w:t>
      </w:r>
      <w:r>
        <w:t xml:space="preserve"> to the input’s fields and the record should be deleted from the table</w:t>
      </w:r>
      <w:r w:rsidR="00522ACA">
        <w:t xml:space="preserve">. </w:t>
      </w:r>
    </w:p>
    <w:p w14:paraId="3DFB93E1" w14:textId="36D49787" w:rsidR="00FA63F1" w:rsidRDefault="003843F4" w:rsidP="00F51330">
      <w:pPr>
        <w:pStyle w:val="a3"/>
        <w:numPr>
          <w:ilvl w:val="0"/>
          <w:numId w:val="12"/>
        </w:numPr>
        <w:spacing w:before="240" w:after="240"/>
        <w:contextualSpacing w:val="0"/>
      </w:pPr>
      <w:r w:rsidRPr="003843F4">
        <w:t xml:space="preserve">The </w:t>
      </w:r>
      <w:r w:rsidRPr="003843F4">
        <w:rPr>
          <w:b/>
          <w:bCs/>
        </w:rPr>
        <w:t>salary</w:t>
      </w:r>
      <w:r w:rsidRPr="003843F4">
        <w:t xml:space="preserve"> for the </w:t>
      </w:r>
      <w:r w:rsidRPr="003843F4">
        <w:rPr>
          <w:b/>
          <w:bCs/>
        </w:rPr>
        <w:t>edit</w:t>
      </w:r>
      <w:r w:rsidRPr="003843F4">
        <w:t xml:space="preserve"> worker should be </w:t>
      </w:r>
      <w:r w:rsidRPr="003843F4">
        <w:rPr>
          <w:b/>
          <w:bCs/>
        </w:rPr>
        <w:t>taken out</w:t>
      </w:r>
      <w:r w:rsidRPr="003843F4">
        <w:t xml:space="preserve"> from the </w:t>
      </w:r>
      <w:r w:rsidRPr="003843F4">
        <w:rPr>
          <w:b/>
          <w:bCs/>
        </w:rPr>
        <w:t>budget</w:t>
      </w:r>
      <w:r>
        <w:t>.</w:t>
      </w:r>
    </w:p>
    <w:p w14:paraId="4FFD143B" w14:textId="3D354180" w:rsidR="007D2DDB" w:rsidRDefault="00D36428" w:rsidP="007D2DDB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F1E9707" wp14:editId="093E9C40">
            <wp:extent cx="6645910" cy="3079750"/>
            <wp:effectExtent l="0" t="0" r="2540" b="635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F9288" w14:textId="74759C15" w:rsidR="007F1334" w:rsidRDefault="007F1334" w:rsidP="00F51330">
      <w:pPr>
        <w:pStyle w:val="a3"/>
        <w:numPr>
          <w:ilvl w:val="0"/>
          <w:numId w:val="12"/>
        </w:numPr>
        <w:spacing w:before="240" w:after="240"/>
        <w:contextualSpacing w:val="0"/>
      </w:pPr>
      <w:r>
        <w:t>After edit</w:t>
      </w:r>
      <w:r w:rsidR="00935540">
        <w:t>ing</w:t>
      </w:r>
      <w:r>
        <w:t xml:space="preserve"> the information </w:t>
      </w:r>
      <w:r w:rsidR="007D2DDB">
        <w:t xml:space="preserve">make </w:t>
      </w:r>
      <w:r w:rsidR="00935540">
        <w:t xml:space="preserve">a </w:t>
      </w:r>
      <w:r w:rsidR="007D2DDB">
        <w:t>new record to the table with updated information.</w:t>
      </w:r>
    </w:p>
    <w:p w14:paraId="3DDC3A87" w14:textId="6EFF0E29" w:rsidR="007D2DDB" w:rsidRDefault="00D36428" w:rsidP="007D2DDB">
      <w:pPr>
        <w:jc w:val="center"/>
      </w:pPr>
      <w:r>
        <w:rPr>
          <w:noProof/>
        </w:rPr>
        <w:drawing>
          <wp:inline distT="0" distB="0" distL="0" distR="0" wp14:anchorId="53DF1E85" wp14:editId="52A25232">
            <wp:extent cx="6645910" cy="3059430"/>
            <wp:effectExtent l="0" t="0" r="2540" b="762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F279D" w14:textId="2B2FA175" w:rsidR="00C00924" w:rsidRDefault="00C00924" w:rsidP="007D2DDB">
      <w:pPr>
        <w:jc w:val="center"/>
      </w:pPr>
    </w:p>
    <w:p w14:paraId="5D51BCCD" w14:textId="23C4E043" w:rsidR="00C00924" w:rsidRDefault="00C00924" w:rsidP="007D2DDB">
      <w:pPr>
        <w:jc w:val="center"/>
      </w:pPr>
    </w:p>
    <w:p w14:paraId="52DC315F" w14:textId="645EEAD7" w:rsidR="00C00924" w:rsidRDefault="00C00924" w:rsidP="007D2DDB">
      <w:pPr>
        <w:jc w:val="center"/>
      </w:pPr>
    </w:p>
    <w:p w14:paraId="54FC8116" w14:textId="425B2C5E" w:rsidR="00C00924" w:rsidRDefault="00C00924" w:rsidP="00C00924">
      <w:pPr>
        <w:rPr>
          <w:lang w:val="en-US"/>
        </w:rPr>
      </w:pPr>
    </w:p>
    <w:p w14:paraId="3EC1E77E" w14:textId="77777777" w:rsidR="00C00924" w:rsidRPr="00C00924" w:rsidRDefault="00C00924" w:rsidP="00C00924">
      <w:pPr>
        <w:rPr>
          <w:lang w:val="en-US"/>
        </w:rPr>
      </w:pPr>
    </w:p>
    <w:p w14:paraId="6B4AE763" w14:textId="5250E458" w:rsidR="001C1EF5" w:rsidRDefault="00F51330" w:rsidP="00F51330">
      <w:pPr>
        <w:pStyle w:val="1"/>
        <w:numPr>
          <w:ilvl w:val="0"/>
          <w:numId w:val="13"/>
        </w:numPr>
        <w:rPr>
          <w:sz w:val="36"/>
          <w:szCs w:val="28"/>
        </w:rPr>
      </w:pPr>
      <w:r>
        <w:rPr>
          <w:sz w:val="36"/>
          <w:szCs w:val="28"/>
        </w:rPr>
        <w:lastRenderedPageBreak/>
        <w:t>Fired workers</w:t>
      </w:r>
    </w:p>
    <w:p w14:paraId="42E312C4" w14:textId="5EF1DA99" w:rsidR="00C00924" w:rsidRDefault="00C00924" w:rsidP="006D7968">
      <w:pPr>
        <w:pStyle w:val="a3"/>
        <w:numPr>
          <w:ilvl w:val="0"/>
          <w:numId w:val="12"/>
        </w:numPr>
        <w:spacing w:before="240" w:after="240"/>
        <w:contextualSpacing w:val="0"/>
      </w:pPr>
      <w:r>
        <w:t xml:space="preserve">When you click </w:t>
      </w:r>
      <w:r w:rsidR="00935540">
        <w:t xml:space="preserve">the </w:t>
      </w:r>
      <w:r w:rsidRPr="00C00924">
        <w:rPr>
          <w:rFonts w:ascii="Consolas" w:hAnsi="Consolas"/>
          <w:b/>
          <w:bCs/>
        </w:rPr>
        <w:t>["Fired"]</w:t>
      </w:r>
      <w:r>
        <w:t xml:space="preserve"> button, the record must be </w:t>
      </w:r>
      <w:r w:rsidRPr="00553B34">
        <w:rPr>
          <w:b/>
          <w:bCs/>
        </w:rPr>
        <w:t>deleted</w:t>
      </w:r>
      <w:r>
        <w:t xml:space="preserve"> from the </w:t>
      </w:r>
      <w:r w:rsidRPr="00553B34">
        <w:rPr>
          <w:b/>
          <w:bCs/>
        </w:rPr>
        <w:t>table</w:t>
      </w:r>
      <w:r w:rsidR="00553B34">
        <w:t>;</w:t>
      </w:r>
    </w:p>
    <w:p w14:paraId="437F14C6" w14:textId="3467476A" w:rsidR="00C00924" w:rsidRDefault="00C00924" w:rsidP="006D7968">
      <w:pPr>
        <w:pStyle w:val="a3"/>
        <w:numPr>
          <w:ilvl w:val="0"/>
          <w:numId w:val="12"/>
        </w:numPr>
        <w:spacing w:before="240" w:after="240"/>
        <w:contextualSpacing w:val="0"/>
      </w:pPr>
      <w:bookmarkStart w:id="0" w:name="_Hlk94867460"/>
      <w:bookmarkStart w:id="1" w:name="_Hlk94867449"/>
      <w:r>
        <w:t xml:space="preserve">The </w:t>
      </w:r>
      <w:r w:rsidRPr="00553B34">
        <w:rPr>
          <w:b/>
          <w:bCs/>
        </w:rPr>
        <w:t>salary</w:t>
      </w:r>
      <w:r>
        <w:t xml:space="preserve"> for the fired worker should be </w:t>
      </w:r>
      <w:r w:rsidR="00553B34">
        <w:rPr>
          <w:b/>
          <w:bCs/>
        </w:rPr>
        <w:t>taken out</w:t>
      </w:r>
      <w:r w:rsidR="00553B34">
        <w:t xml:space="preserve"> from the </w:t>
      </w:r>
      <w:r w:rsidR="00553B34" w:rsidRPr="00553B34">
        <w:rPr>
          <w:b/>
          <w:bCs/>
        </w:rPr>
        <w:t>budget</w:t>
      </w:r>
      <w:bookmarkEnd w:id="0"/>
      <w:r w:rsidR="00553B34">
        <w:t>.</w:t>
      </w:r>
    </w:p>
    <w:bookmarkEnd w:id="1"/>
    <w:p w14:paraId="7192CE13" w14:textId="67451FC7" w:rsidR="00C00924" w:rsidRPr="00C00924" w:rsidRDefault="00C00924" w:rsidP="00C23026">
      <w:pPr>
        <w:jc w:val="center"/>
      </w:pPr>
      <w:r>
        <w:rPr>
          <w:noProof/>
        </w:rPr>
        <w:drawing>
          <wp:inline distT="0" distB="0" distL="0" distR="0" wp14:anchorId="0E975CFA" wp14:editId="1C52BDFB">
            <wp:extent cx="6351050" cy="2912161"/>
            <wp:effectExtent l="0" t="0" r="0" b="254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65040" cy="2918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9E60F" w14:textId="71DB2AAA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680FBEA5" w14:textId="66A08DA7" w:rsidR="00F93A6C" w:rsidRPr="0094261E" w:rsidRDefault="003F32F2" w:rsidP="0094261E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23F569E0" w14:textId="34018B3F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0668E6"/>
    <w:multiLevelType w:val="hybridMultilevel"/>
    <w:tmpl w:val="22F0A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2442B5"/>
    <w:multiLevelType w:val="hybridMultilevel"/>
    <w:tmpl w:val="5444338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"/>
  </w:num>
  <w:num w:numId="4">
    <w:abstractNumId w:val="12"/>
  </w:num>
  <w:num w:numId="5">
    <w:abstractNumId w:val="2"/>
  </w:num>
  <w:num w:numId="6">
    <w:abstractNumId w:val="10"/>
  </w:num>
  <w:num w:numId="7">
    <w:abstractNumId w:val="9"/>
  </w:num>
  <w:num w:numId="8">
    <w:abstractNumId w:val="3"/>
  </w:num>
  <w:num w:numId="9">
    <w:abstractNumId w:val="0"/>
  </w:num>
  <w:num w:numId="10">
    <w:abstractNumId w:val="5"/>
  </w:num>
  <w:num w:numId="11">
    <w:abstractNumId w:val="6"/>
  </w:num>
  <w:num w:numId="12">
    <w:abstractNumId w:val="8"/>
  </w:num>
  <w:num w:numId="13">
    <w:abstractNumId w:val="11"/>
  </w:num>
  <w:num w:numId="14">
    <w:abstractNumId w:val="4"/>
  </w:num>
  <w:num w:numId="15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NKgFABQOVBotAAAA"/>
  </w:docVars>
  <w:rsids>
    <w:rsidRoot w:val="00482FC0"/>
    <w:rsid w:val="00004E01"/>
    <w:rsid w:val="0002239D"/>
    <w:rsid w:val="00025A86"/>
    <w:rsid w:val="00026654"/>
    <w:rsid w:val="0003092C"/>
    <w:rsid w:val="00032DE8"/>
    <w:rsid w:val="00047FCD"/>
    <w:rsid w:val="00064123"/>
    <w:rsid w:val="00070C7D"/>
    <w:rsid w:val="00096EE5"/>
    <w:rsid w:val="000A1B3D"/>
    <w:rsid w:val="000A2FDE"/>
    <w:rsid w:val="000B2A9F"/>
    <w:rsid w:val="000B5E34"/>
    <w:rsid w:val="00107636"/>
    <w:rsid w:val="001077D1"/>
    <w:rsid w:val="001113F2"/>
    <w:rsid w:val="0012310D"/>
    <w:rsid w:val="0013380A"/>
    <w:rsid w:val="00133B4B"/>
    <w:rsid w:val="00144FB1"/>
    <w:rsid w:val="00164E1D"/>
    <w:rsid w:val="00173D4E"/>
    <w:rsid w:val="001B0791"/>
    <w:rsid w:val="001B71FE"/>
    <w:rsid w:val="001C020C"/>
    <w:rsid w:val="001C1EF5"/>
    <w:rsid w:val="001C31FA"/>
    <w:rsid w:val="001C5BD0"/>
    <w:rsid w:val="002028FF"/>
    <w:rsid w:val="002036C7"/>
    <w:rsid w:val="00237093"/>
    <w:rsid w:val="0025117C"/>
    <w:rsid w:val="00277E34"/>
    <w:rsid w:val="002813E1"/>
    <w:rsid w:val="002A1B55"/>
    <w:rsid w:val="002E01AE"/>
    <w:rsid w:val="002E646F"/>
    <w:rsid w:val="002E7F75"/>
    <w:rsid w:val="002F16BD"/>
    <w:rsid w:val="002F2445"/>
    <w:rsid w:val="0030329A"/>
    <w:rsid w:val="00304E8F"/>
    <w:rsid w:val="003246FD"/>
    <w:rsid w:val="00341026"/>
    <w:rsid w:val="00362259"/>
    <w:rsid w:val="00375B67"/>
    <w:rsid w:val="00377C92"/>
    <w:rsid w:val="003843F4"/>
    <w:rsid w:val="00384755"/>
    <w:rsid w:val="003930E9"/>
    <w:rsid w:val="003A0362"/>
    <w:rsid w:val="003B5F02"/>
    <w:rsid w:val="003B5F56"/>
    <w:rsid w:val="003C0C5F"/>
    <w:rsid w:val="003E098C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A5BA6"/>
    <w:rsid w:val="004E62AE"/>
    <w:rsid w:val="004F48C7"/>
    <w:rsid w:val="00506A1C"/>
    <w:rsid w:val="00507043"/>
    <w:rsid w:val="00522ACA"/>
    <w:rsid w:val="00527F6D"/>
    <w:rsid w:val="00530B54"/>
    <w:rsid w:val="005467E2"/>
    <w:rsid w:val="00546E79"/>
    <w:rsid w:val="00553B34"/>
    <w:rsid w:val="005616F3"/>
    <w:rsid w:val="0056393F"/>
    <w:rsid w:val="005764E0"/>
    <w:rsid w:val="00587F00"/>
    <w:rsid w:val="005A69F4"/>
    <w:rsid w:val="005A7702"/>
    <w:rsid w:val="005C45C8"/>
    <w:rsid w:val="00612D00"/>
    <w:rsid w:val="00625DC5"/>
    <w:rsid w:val="00647C45"/>
    <w:rsid w:val="00685870"/>
    <w:rsid w:val="00694529"/>
    <w:rsid w:val="006B3A6E"/>
    <w:rsid w:val="006D7968"/>
    <w:rsid w:val="006E386C"/>
    <w:rsid w:val="006F291C"/>
    <w:rsid w:val="006F4A23"/>
    <w:rsid w:val="006F722D"/>
    <w:rsid w:val="00700478"/>
    <w:rsid w:val="00702586"/>
    <w:rsid w:val="00733C20"/>
    <w:rsid w:val="00744588"/>
    <w:rsid w:val="00764CFD"/>
    <w:rsid w:val="00775891"/>
    <w:rsid w:val="00781184"/>
    <w:rsid w:val="00785E0D"/>
    <w:rsid w:val="00787149"/>
    <w:rsid w:val="00797278"/>
    <w:rsid w:val="007A4414"/>
    <w:rsid w:val="007A5088"/>
    <w:rsid w:val="007A606E"/>
    <w:rsid w:val="007C5FF5"/>
    <w:rsid w:val="007D2DDB"/>
    <w:rsid w:val="007F1334"/>
    <w:rsid w:val="00834B04"/>
    <w:rsid w:val="00853EBF"/>
    <w:rsid w:val="008A0B9B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5540"/>
    <w:rsid w:val="009378F9"/>
    <w:rsid w:val="0094261E"/>
    <w:rsid w:val="009471F1"/>
    <w:rsid w:val="00992C0F"/>
    <w:rsid w:val="0099516C"/>
    <w:rsid w:val="009A0F41"/>
    <w:rsid w:val="009B47EA"/>
    <w:rsid w:val="009E2B6D"/>
    <w:rsid w:val="009E4E40"/>
    <w:rsid w:val="009E725E"/>
    <w:rsid w:val="009F5ACB"/>
    <w:rsid w:val="00A02213"/>
    <w:rsid w:val="00A06313"/>
    <w:rsid w:val="00A1679E"/>
    <w:rsid w:val="00A20808"/>
    <w:rsid w:val="00A36B12"/>
    <w:rsid w:val="00A40EE1"/>
    <w:rsid w:val="00A514FE"/>
    <w:rsid w:val="00A60F8E"/>
    <w:rsid w:val="00A84B61"/>
    <w:rsid w:val="00A87814"/>
    <w:rsid w:val="00AB2781"/>
    <w:rsid w:val="00AD104A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61B1A"/>
    <w:rsid w:val="00B732C6"/>
    <w:rsid w:val="00B84052"/>
    <w:rsid w:val="00B87B1D"/>
    <w:rsid w:val="00B94CC2"/>
    <w:rsid w:val="00BB614B"/>
    <w:rsid w:val="00BC38BC"/>
    <w:rsid w:val="00BC7B0D"/>
    <w:rsid w:val="00BD4A7B"/>
    <w:rsid w:val="00BE3AE7"/>
    <w:rsid w:val="00BF0166"/>
    <w:rsid w:val="00BF6810"/>
    <w:rsid w:val="00C00924"/>
    <w:rsid w:val="00C016AF"/>
    <w:rsid w:val="00C23026"/>
    <w:rsid w:val="00C3545A"/>
    <w:rsid w:val="00C3691E"/>
    <w:rsid w:val="00C40BE3"/>
    <w:rsid w:val="00C41AA9"/>
    <w:rsid w:val="00C46054"/>
    <w:rsid w:val="00C462A0"/>
    <w:rsid w:val="00C64A0A"/>
    <w:rsid w:val="00C70F1D"/>
    <w:rsid w:val="00C87538"/>
    <w:rsid w:val="00C9631A"/>
    <w:rsid w:val="00CA54F7"/>
    <w:rsid w:val="00CB18AE"/>
    <w:rsid w:val="00CB5C51"/>
    <w:rsid w:val="00CC2E3B"/>
    <w:rsid w:val="00CD36A3"/>
    <w:rsid w:val="00CF1331"/>
    <w:rsid w:val="00CF3C12"/>
    <w:rsid w:val="00D007DC"/>
    <w:rsid w:val="00D0113A"/>
    <w:rsid w:val="00D041EE"/>
    <w:rsid w:val="00D210B5"/>
    <w:rsid w:val="00D36428"/>
    <w:rsid w:val="00D840C3"/>
    <w:rsid w:val="00D90950"/>
    <w:rsid w:val="00DA18AC"/>
    <w:rsid w:val="00DA4AB1"/>
    <w:rsid w:val="00DB0118"/>
    <w:rsid w:val="00DE5B07"/>
    <w:rsid w:val="00DE5F80"/>
    <w:rsid w:val="00E027FC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05E5"/>
    <w:rsid w:val="00E73C01"/>
    <w:rsid w:val="00E75AE4"/>
    <w:rsid w:val="00EA2B59"/>
    <w:rsid w:val="00EB37F2"/>
    <w:rsid w:val="00ED437C"/>
    <w:rsid w:val="00ED660E"/>
    <w:rsid w:val="00EF7D37"/>
    <w:rsid w:val="00F02293"/>
    <w:rsid w:val="00F06A43"/>
    <w:rsid w:val="00F07B0F"/>
    <w:rsid w:val="00F51330"/>
    <w:rsid w:val="00F529DE"/>
    <w:rsid w:val="00F53056"/>
    <w:rsid w:val="00F60F35"/>
    <w:rsid w:val="00F65186"/>
    <w:rsid w:val="00F73795"/>
    <w:rsid w:val="00F81851"/>
    <w:rsid w:val="00F93A6C"/>
    <w:rsid w:val="00FA2629"/>
    <w:rsid w:val="00FA63F1"/>
    <w:rsid w:val="00FA7646"/>
    <w:rsid w:val="00FB0829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5721BB"/>
  <w15:chartTrackingRefBased/>
  <w15:docId w15:val="{197E76CE-951D-4CE6-8A03-137C2C16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a8">
    <w:name w:val="Strong"/>
    <w:basedOn w:val="a0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6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97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5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Боряна Димитрова</cp:lastModifiedBy>
  <cp:revision>28</cp:revision>
  <dcterms:created xsi:type="dcterms:W3CDTF">2021-11-10T18:09:00Z</dcterms:created>
  <dcterms:modified xsi:type="dcterms:W3CDTF">2022-03-17T11:24:00Z</dcterms:modified>
</cp:coreProperties>
</file>